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30</w:t>
      </w:r>
      <w:r>
        <w:t xml:space="preserve"> </w:t>
      </w:r>
      <w:r>
        <w:t xml:space="preserve">มิ.ย.</w:t>
      </w:r>
      <w:r>
        <w:t xml:space="preserve"> </w:t>
      </w:r>
      <w:r>
        <w:t xml:space="preserve">64)</w:t>
      </w:r>
    </w:p>
    <w:p>
      <w:pPr>
        <w:pStyle w:val="Date"/>
      </w:pPr>
      <w:r>
        <w:t xml:space="preserve">วันพุธที่</w:t>
      </w:r>
      <w:r>
        <w:t xml:space="preserve"> </w:t>
      </w:r>
      <w:r>
        <w:t xml:space="preserve">30</w:t>
      </w:r>
      <w:r>
        <w:t xml:space="preserve"> </w:t>
      </w:r>
      <w:r>
        <w:t xml:space="preserve">มิถุนายน</w:t>
      </w:r>
      <w:r>
        <w:t xml:space="preserve"> </w:t>
      </w:r>
      <w:r>
        <w:t xml:space="preserve">2564</w:t>
      </w:r>
      <w:r>
        <w:t xml:space="preserve"> </w:t>
      </w:r>
      <w:r>
        <w:t xml:space="preserve">เวลา</w:t>
      </w:r>
      <w:r>
        <w:t xml:space="preserve"> </w:t>
      </w:r>
      <w:r>
        <w:t xml:space="preserve">12.1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ข่าวกีฬาวันนี้ตอนนี้ได้ทั้ง 8 ทีมผ่านเข้ารอบชนะเลิศแล้วค่ะ ยูโร 2020 รอบ 16 ทีมสุดท้ายคืนนี้ค่ะ เปิดบ้านเจอกับเยอรมันนีจังหวะนี้ล่ะค่ะ ไปดูเกมครึ่งหลังกันค่ะ เยอรมันยิงด้วยเท้าซ้าย นี่เกือบเสยใต้คานแล้วค่ะ ขึ้นนำจนได้ค่ะ เป็นจังหวะแปบอลเปลี่ยนทาง 81 เยอรมันนีน่าจะตีเสมอได้ค่ะ หลุดเดี่ยวเข้าไปยิงสวนทาง… แต่ว่า อังกฤษตัดบอลได้ ด้วยนะคะ เป็นประตูปิดท้าย ผ่านเข้ารอบ 8 ทีมสุดท้ายได้สำเร็จค่ะ ส่วนเกมการแข่งขันอีกคู่หนึ่ง ถือว่าเป็นดราม่า ยูเครน หาที่เหลือ 10 คน ซึ่งรอบหน้าเขาก็ไปเจอเมื่อคืนนี้คู่สุดท้ายของวันเตะ สวีเดนในชุดสีเหลืองเจอกับยูเครนค่ะ เกมนี้เล่นได้ 27 นาที เป็นฟากฝั่ง ได้ประตูขึ้นนำจากเฟอเรสซันโฏ้เดี๋ยวดูจังหวะประตูแรกเลยค่ะ แบบไม่ต้องจับเลยนะคะ จากนั้นสวีเดน บุกก่อนที่ท้ายครึ่งแรกนาทีที่ 43 สวีเดนได้ประตูค่ะ จาก… ก็เป็นประตูที่ 4 ของเจ้าตัวซัดสุดสวยค่ะ เกมครึ่งหลังทั้ง 2 ทีมก็พยายามเปิดเกมบุกหวังทำสกอลล์ให้ได้นะคะ แต่ก็ทำอะไรกันไม่ได้ จบไป เสมอกัน 1-1 ต้องไปเล่น อยู่ในช่วงต่อเวลาพิเศษนี่ล่ะค่ะ เป็นจังหวะที่ นี่ค่ะ เดี๋ยวมาดูจนสุดท้ายเล่นต่อไม่ไหวชูใบแดงไล่เบงไล่เดเนสันออกจากสนามด้วยค่ะ ทำให้สวีเดนเหลือ 10 คน ถือว่า ก่อนที่เกมทำท่าจบลงด้วยการดวลจุดโทษแต่นาทีที่ 120 + 1 นี่ล่ะค่ะ ช่วยให้ยูเครนเฉียดชนะ เข้ารอบ 8 ทีมสุดท้ายเจอกับอังกฤษค่ะ ตอนนี้ได้ทั้ง 8 ทีมที่เข้าสู่รอบก่อนรองชนะเลิศเรียบร้อยแล้วนะคะ เดี๋ยวเกมการแข่งขันจะได้หยุดพักกัน 2 วันค่ะ และจะกลับมา คู่แรกจะเตะกันที่รัสเซียค่ะ สวิซเซอร์แลนดิ์เจอกับสเปน ถือว่าเป็น Big Match เลยก็ว่าได้ค่ะ 02.00 น. ประเทศเยอรมันนีค่ะ จากนั้นคืนวันเสาร์ เดนมาร์กและคู่ดึก 02.00 น. ยูเครน ขยับมาดูวงการฟุตบอลนะคะ ผลงานจากตัวแทนของไทยเรา ฮุนได 0-2 ค่ะ การแข่งขันชิงแชมป์เอเชีย เป็นเกมกลุ่มเอฟ เตะกัน BG ปทุมยูไนเต็ดฮุนได แชมป์เก่าจากเกาหลีใต้ ก็ต่างกำชัยมาได้ทั้งคู่นะคะ เกมนี้เล่นไป 23 นาที ได้ประตูขึ้นนำ จากทีม แนวรับของ BG เข้าประตูไป จากนั้นช่วงทดเวลาบาดเจ็บครึ่งแรกค่ะ แนวรับ BG สกัดแนวรับ อีชุงยอง เข้าไปทางลูคัส ค่อยเปลี่ยนทางค่ะ อุนซานนำส่วนครึ่งหลังค่ะ นาที 78 ฝนตกลงมาหนักเลยนะคะ ที่จังหวัดปทุมธานีนะคะ จนน้ำขังค่ะ ผู้ตัดสินต้องเป่าหยุดเกม หยุดพักไปได้สักครึ่ง ชม. ครึ่งชั่วโมงจึงแข่งขันต่อ ทีมใดทำประตูเพิ่มได้นะคะ ชนะ BG ปทุม ไป 2-0 ขึ้นนำจ่าฝูงนัดต่อไปนะคะ จะเป็นเกมการแข่งขันBG ปทุม จะเจอกับเวียดนาม วันศุกร์ที่ 2 กรกฎาคมนี้ค่ะ ในเวลา 21.00 น. ส่วนความพร้อมอีก 1 ตัวแทนจากไทยลีค อย่างการท่าเรือ FC ล่าสุดโค้ชอู๊ดพร้อมด้วย… กองหลังได้ร่วมแถลงความพร้อมค่ะ ก่อนนัดที่จะลงสนาม กลุ่ม J นัดที่ 3 จากเจลีกสนามช้างอารีน่าที่จังหวัดบุรีรัมย์ 17.00 น. ผลงานของการท่าเรือเก็บไปแล้นะคะ ซึ่งนัดแรก นัด 2 ชนะกวางโจผ่านเข้ารอบน็อคเอาท์อยู่ค่ะ กุนซืนของสิงห์เจ้าท่า เห็นข้อผิดพลาดหลายจุดที่ต้องแก้ไข โอซาก้านี่ถือว่าเป็นทีมสำคัญให้ดีเลย เพราะว่าคู่แข่งนี่เป็นทีมที่ดี มีประสบการณ์การแข่งขันในรายการนี้มากที่สุด ขณะที่กองหลังไทยเราทีมที่มีมาตรฐานการเล่นในกลุ่ม แม้ว่าจะแพ้แต่ว่าการที่จะชนะกลัีบมาในนัดที่ล่าสุด สร้างความมั่นใจ เริ่มปรับตัวเข้ากับทีมได้ดีขึ้น ของการท่าเรือนะคะ คือ การคว้า 3 แต้ม แล้วก็ทำให้สำเร็จให้ได้ค่ะ อัปเดตโปรแกรมการแข่งขัน ลงสนามกัน 2 คู่คู่แรก นะคะ ของกลุ่มนี้ชนะมาแล้ว 2 นัดติด จะเจอกับการท่าเรือ FC ส่วนคู่สุดท้าย กวางโจว์ FC เป็นรองจ่าฝูงประตูได้เสียนี่ไปดูวงการเทนนิส กันบ้างค่ะ แกรนด์แสลม ผลงานของวีนัส วิลเลี่ยม เทนนิสแกรนแสลม เปิดฉากขึ้นแล้วค่ะ ที่กรุงลอนดอน ผลงานในประเทศหญิงเดี่ยวชาวอเมริกัน นี่ค่ะ ปรากฏว่าวีนัส วินเลียม ใช้เวลานานถึง 2 ครึ่ง กว่าจะปิดเกมชนะไปได้ กว่า 1 เซ็ต เจอกับบอนจาเบอร์มือรอง 22 ของเอเชีย ส่วนแคโรไรน่า มือ 8 ของรายการ จากเช็คยัง อีก 17 นาทีนะคะ เอาชนะบาซาร่าจากสไลวาเนียรวด รอบ 2 เธอจะกับ เต็งหนึ่งของรายการจากออสเตรเลียค่ะ เล่น 3 เซตค่ะ ฟาดไป 13 เซต ผ่านเข้ารอบ 2 แบบหืดจับเลยค่ะ ไปดูผลงานประเภทชายเดี่ยวรอบแรกกันบ้างค่ะ จากเยอรมัน เอาชนะเทรอน 6 ต่อ 3 6 ต่อ 4 6 ต่อ 1 เข้ารอบ 2 ไปดวลกับ ปิดท้ายกันที่ผลงานของโรเจอร์ เฟ็ดเดอร์เรอ แชมป์ 8 สมัยจากสวิตเซอร์แลนด์ จากฝรั่งเศส ได้รับบาดเจ็บขาขวาจนเล่นต่อไม่ไหวค่ะ จนทำให้เฟ็ดเฟขอยอมแพ้ ก็ทำให้เฟเดอร์เลอร์เจอกับริชชาร์ด คุณค่ะ ส่งท้ายข่าวเที่ยงวันนี้ค่ะ ศิลปะที่เรียกว่า</w:t>
      </w:r>
      <w:r>
        <w:t xml:space="preserve"> </w:t>
      </w:r>
      <w:r>
        <w:t xml:space="preserve">“</w:t>
      </w:r>
      <w:r>
        <w:t xml:space="preserve">Digital Art</w:t>
      </w:r>
      <w:r>
        <w:t xml:space="preserve">”</w:t>
      </w:r>
      <w:r>
        <w:t xml:space="preserve"> </w:t>
      </w:r>
      <w:r>
        <w:t xml:space="preserve">ที่จะมีให้เห็นอยู่ทั่วไป NBT ลาไปก่อน สวัสดีค่ะ</w:t>
      </w:r>
    </w:p>
    <w:p>
      <w:pPr>
        <w:pStyle w:val="BodyText"/>
      </w:pPr>
      <w:r>
        <w:t xml:space="preserve">(คุณปวีณา) สวัสดีค่ะ ยินดีต้อนรับเข้าสู่ศูนย์บริหารสถานการณ์ COVID-19 จากทางทำเนียบรัฐบาลนะคะ ประจำวันที่ 30 มิถุนายน 2564 วันพรุ่งนี้ค่ะ 1 กรกฎาคมนะคะ ก็จะต้องบอกว่าเป็นวันแรกที่เปิด ภูเก็ต SandBox ก็อยากจะทราบถึงมาตรการการดำเนินการนะคะ วันนี้ทางท่านโฆษก ศบค. จะมาอธิบายแนวทางปฏิบัติ เพื่อให้ทุกคนเกิดความมั่นใจมากยิ่งขึ้นด้วย เรียนเชิญทาง นายแพทย์ทวีศิลป์ วิษณุโยธิน แถลงรายละเอียดค่ะ</w:t>
      </w:r>
    </w:p>
    <w:p>
      <w:pPr>
        <w:pStyle w:val="BodyText"/>
      </w:pPr>
      <w:r>
        <w:t xml:space="preserve">(นายแพทย์ทวีศิลป์) ขอบคุณครับ ฟลุ๊กครับ กราบสวัสดีครับ พี่น้องประชาชนที่เคารพรักทุกท่านนะครับ เรื่องของ Pในจังหวะที่เรายังมีการติดเชื้อที่ในประเทศไทย ที่มีตัวเลขออยู่เกิน 3,000-4,000 บางวันก็แตะถึง 5,000 ก็หลายคนมีความเป็นห่วงเป็นใย แต่ว่าวันนี้ เดี๋ยวผมจะสรุปนะครับ ในเรื่องของข้อกำหนดที่ออกมาเพิ่มเติม และสร้างความมั่นใจมากยิ่งขึ้นสำหรับมาตรการที่เราจะมีการเปิดประเทศนะครับ เดี๋ยวจะไว้ในช่วงท้ายอีกทีนะครับ ในตอนนี้ก็รายงานสถานการณ์เป็นรายวัน 4,786 ซึ่งก็ทำให้ประเทศไทยขึ้นไปอยู่ที่อันดับที่ 73 นะครับ แล้วก็เป็นตัวเลขที่ยอดรวมสะสมอยู่ที่ 290,302 นะครับ มีการหายป่วยขึ้นมาแล้ว 2,415 แต่เสียชีวิต้ในวันนี้แต่เสียชีวิตในวันนี้ก็ต้องขอแสดงความเสียใจกับญาติทั้งหลายนะครับ 53 คนนะครับ ทำให้ตัวเลขยอดรวมสะสมนะครับ 2,023 คน ก็เท่ากับ 0.87 เปอร์เซ็นต์ ก็ยังต่ำอยู่ ต่างประเทศที่อยู่ที่ 2.1 เปอร์เซ็นต์นะครับ ส่วนการรักษาตัวอยู่ในโรงพยาบาลก็อยู่ประมาณเกือบ ๆ 50,000 นะครับ 49,000 กว่าคตอนนี้อาการหนักก็แตะเกือบ ๆ 2,000 แล้วนะครับ ก็ 1,911 รายแล้วก็ใส่เครื่องช่วยหายใจ 556 ราย ซึ่ง ณ เรื่องนี้นะครับ เมื่อเช้านี้ เรื่องของเครื่องช่วยหายใจ ซึ่งเราก็มีทรัพยากรต่าง ๆ เหล่านี้กระทรวงสาธารณสุขก็สามารถที่จะรวบรวมทรัพยากรณ์และมาช่วยกรุงเทพมหานครได้ ทางต่างจังหวัดก็ดึงเอาเครื่องช่วยหายใจ กระจายไปอยู่ใน ICU ต่าง ๆ ก็เอามาช่วยในที่นี่ได้ด้วยนะครับ ส่วนเรื่องของการฉีดวัคซีนนะครับ ก็รายงานเพิ่มขึ้นในเข็มที่ 1 วันนี้ประมาณ 189,000 กว่ารายนะครับ ทำให้ยอดรวมของเข็มที่ 166,000 กว่าราย ก็ทำให้เกือบแตะ 7,000,000 แล้วนะครับ กว่ารายนะครับ ตอนนี้ก็ต้องขอบคุณพี่น้องประชาชน… แล้วก็วัคซีนก็ทยอยกันเข้ามานะคครับ การประชุม EOC ที่กระทรวงสาธารณสุข ท่านปลัดกระทรวงสาธารณสุขก็เน้นย้ำนะครับ ว่าทางกรมควบคุมโรคก็ทางอธิบดีกรมควบคุมโรคก็แจ้งว่าน่าจะมาตามที่ได้กำหนดกันไว้นะครับ ก็ได้วางแผนสร้างการรับรู้ให้กับพี่น้องประชาชน จะเป็นหนทางในการที่จะช่วยลดการติดเชื้อที่เป็นอาการหนักน่ะนะครับ แล้วก็ลดการเสียชีวิตได้แน่นอน นี่ไง ฉีดอันนี้ก็ยังติดอยู่ ซึ่งต่างประเทศเราก็ได้ยินตรงนี้มาด้วยเหมือนกันนะครับ แต่อย่างไรก็ตามแต่ก็ดีกว่าไม่ได้ฉีดเลย เพราะฉะนั้น สิ่งที่เกิดขึ้นตอนนี้ก็รับทราบข้อมูลข่าวสาร แล้วก็นำวินิจพิจารณาสิ่งที่สำคัญที่สุด วัคซีนอย่างน้อยช่วยในเรื่องการลดการป่วยหนักและเสียชีวิต คล้าย ๆ กับโรคไข้หวัดใหญ่ที่เราคุ้นเคยกัน เราฉีดกันทุกปีนะครับ เราก็ไม่ได้ดู เราลดการป่วยหนักนะครับ หลายคนเชื่อเลยครับ ว่าต้องฉีดอย่างนี้ทุกปี แล้วก็ทุกเดือนมีต้นปี ปลายปี กลางปี อย่างนี้นะครับ ส่วนการเสียชีวิตนะครับ 53 ราย ก็อยู่ใน กรุงเทพมหานคร 35 ปทุมธานี สมุทรปราการ 3 นะครับ แล้วก็ 2 รายอยู่ที่นครปฐม ยะลา สงขลา ที่เหลือ 1 ราย ตามที่ปรากฏอยู่ที่สไลด์นะครับ โดยส่วนก็ยังอายุอยู่ที่ทางสูงอายุนะครับ แต่มีอายุต่ำนะครับ 24 ปี ภาคกลางนะครับ วันนอนนี่ ที่อยู่ในโรงพยาบาลประมาณ 11.5 วันนะครับ ก็จะเห็นว่าประมาณ 29 เปอร์เซ็นต์นี่ คือ ในช่วงต้น ๆ ก็คืออาการมาก็รุนแรงเลย ก็ 0-6 วันเลยนะครับ คงคล้าย ๆ เดิมนะครับ มาดูภาพกราฟครับ ซึ่งจะเห็นของการพุ่งขึ้นของตัวเลขที่มีการรายงานประจำวันนี่นะครับ ทางเส้นสีแดงนี่นะครับ ซึ่งเป็นการเดินเข้ามารับการรักษาในโรงพยาบาลนะครับ แล้วก็เส้นสีเหลือง คือ จำนวนจากการค้นหาเชิงรุกในชุมชนนะครับ ก็นำเรียนว่าเรากำลังเผชิญหน้ากับการระบาดรุนแรงสูง แล้วก็คล้าย ๆ กับต่างประเทศที่เรารับทราบมานะครับ ตอนนี้แม้บางประเทศที่ปิดล็อกดาวน์มา เปิดล็อกดาวน์มาก็ปิดล็อกดาวน์อีกนะครับ อย่างเช่น ออสเตเรียนะครับ ก็ใช้วิธีการล็อกดาวน์ แม้ว่าจะเจอตัวเลขประมาณ 100 กว่า ก็ใช้ตรงนี้ด้วย ซึ่งก็ความ… ข้อจำกัดในการเดินทาง ข้อกำกัดในความลำบากในการใช้ชีวิต ก็เป็นกันหลายประเทศไม่ใช่เฉพาะประเทศไทยประเทศเดียวเราต้องรับทราบ เพื่อเปรียบเทียบความหนักเบากันของแต่ละประเทศด้วยนะครับ ซึ่งบางประเทศก็ใช้เรียกว่า… ภาษาชาวบ้านเรียกว่า "ใช้ยาแรงกันมาก ๆ เลยนะครับ อันนั้นก็จะกระทบลแต่ของประเทศไทยเราก็มีวิธี ด้วยเหมือนกันนะครับ ก็ขอทำความเข้าใจให้ได้ตรงกัน ส่วนคนที่เดินทางมาจากต่างประเทศนะครับ ก็มีตอนนี้แค่ 9 รายนะครับ เมียนมา 2 นะครับ ผ่านทางช่องทางธรรมชาติ กัมพูชา 7 นะครับ ผ่านทางช่องทางธรรมชาติถึง 5 ใน 7 รายเลยนะครับ ส่วนรายวันนะครับ กรุงเทพมหานครก็พุ่งขึ้นไปเป็น 1,826 ในรอบ 24 ชั่วโมงที่ผ่านมา สมุทรปราการ 33 สมุทรสาคร 253 ชลบุรี 208 แล้วก็นครปฐม 191 นะครับ ปทุมธานี สงขลา ยะลา นะครับ ก็ยังขึ้น ๆ ลง ๆ อยู่ตรงนี้นะครับ ในการรายงานการประชุมศูนย์ปฏิบัติการ ศูนย์บูรณาการการปฏิบัติการในการควบคุมโรค COVID-19 ในกรุงเทพฯ และปริมณฑล ทางที่ประชุม โดยท่านเลขาฯ สมช. ก็ให้ทางแต่ละจังหวัดได้มีการนำเสนอขึ้นมา ทางกทม. นะครับ ก็ได้รายงานเพิ่มเติมนะครับ ว่าวันนี้มีการไปค้นพบผู้ป่วยเพิ่มเติมในกลุ่มของชุมชนในซอยขุนนาวา ที่บางรัก นะครับ เป็นพนักงานนะครับ ไปค้นจาก 25… พบ 25 คน ใน 800 คนนะครับ แล้วก็แคมป์คนงานที่พระราม 2 นะครับ ซอย 50 อันนี้ที่บางขุนเทียน พบจากพนักงาน 246 คนนะครับ ก็สรุปเป็นคลัสเตอร์ที่ต้องเฝ้าระวัง 108 แห่งนะครับ ในรอบ 14 วันที่ผ่านมา ขออนุญาตได้นำเสนอเป็นสีแดงนะครับ ก็มีทั้งหมด 89 แห่ง ก็ยังทรง ๆ เดิมนะครับ ส่วนอีกประมาณสักเกือบ 10 แห่งนี่นะครับ คือ กรุงเทพฯ เหนือ กรุงเทพฯ กลาง และกรุงเทพฯ ใต้ พบใหม่ในรอบ 14 วันนะครับ อันนี้ก็เป็นอีกชุดหนึ่ง ส่วนไม่พบ 28 วัน อันนี้ยังคงเดิมที่สีเขียวนะครับ ก็ขออนุญาตได้ให้แต่ละเขต แต่ละประชาชนในเขตพื้นที่ได้ให้ความร่วมมือกันด้วยนะครับ ส่วนของทั้งประเทศครับ สมุทรปราการคลัสเตอร์ใหม่อยู่ที่โรงงานผ้าที่อำเภอเมืองนะครับ แล้วก็โรงงานพผลิตอาหารที่บางบ่อ ก็เจอ 33 ราย ตามลำดับนะครับ ส่วนของอื่น ๆ ยังคงเดิม ทั้งสสมุทรสาคร ชลบุรีก็เจอเพิ่มขึ้นประปลายนะครับ ขออนุญาตนำเสนอเฉพาะคลัสเตอร์ใหม่นะครับ นครปฐม ก็เป็นโรงหมูอยู่ 2 หลักครับ 25 27 ตามลำดับ ปทุมธานีก็ยังเป็นตลาดไท เจออีก 19 นะครับ สงขลานะครับ แล้วก็ในจังหวัดในชายแดนใต้ทั้งหลายนะครับ ซึ่งก็ยังพบเชื้อต่อเนื้องมานะครับ ก็เป็นต่อเนื่องกันไปนะครับ ส่วนของระนอง ประจวบคีรีขันธ์ สระบุรี พระนครศรีอยุธยา ก็ยังเป็น 24 33 30 และ 9 ตามลำดับมา แล้วก็เป็นบริษัท เป็นส่วนใหญ่นะครับ มีแพปลาเป็นของระยอง สุราษฎร์ธานีเป็นแคมป์ก่อสร้าง พบเป็นคลัสเตอร์ใหม่ที่อำเภอเมืองนะครับ 29 พบไป 19 รายนะครับ วันนี้ก็ได้มีการเมื่อคืนได้มีการออกประกาศนะครับ ออกข้อกำหนดที่ออกตามความในมาตรา 9 นะครับ ซึ่งเป็นการออกฉบับที่ 26 นะครับ ในที่ประชุมก็ได้มีการนำเสนอชุดข้อมูลตรงนี้เพื่อที่จะให้พบได้มาแจ้งให้พี่น้องประชาชนได้ทราบนะครับ ว่าในข้อกำหนด ฉบับที่ 26 นี่ จุดหลักใหญ่ใจความ การเพิ่มวงเล็บ 12 นะครับ คือ เป็นการกำหนดผู้เดินทางเข้ามาในราชอาณาจักรเพิ่มเติม ถ้าจำได้นะครับ มีถึงแค่ วงเล็บ 11 คือเพิ่มขึ้นมา วงเล็บ 12 วงเล็บ 12 คือ ผู้ที่ได้รับอนุญาตให้เดินทางเข้ามาในราชอาณาจักรในพื้นที่ให้เป็นจังหวัดนำร่องด้านการท่องเที่ยวการท่องเที่ยวหรือกิจกรรมอื่น ตามนโยบายของรัฐบาล ก็คือเพื่อรองรับวันพรุ่งนี้ที่จะเป็นการเกิดของภูเก็ต Sandbox Mod สร้างการท่องเที่ยวให้กลับคืนมานะครับ ที่เป็นพื้นที่เกาะนะครับ อันนี้ก็เป็นการอธิบายในข้อกำหนดที่ 26 แล้วก็มีอีกข้อหนึ่ง คือให้มีมาตรการการป้องกัน นะครับ เป็นข้อที่ 2 ย่อยตรงนี้ขึ้นมาด้วย เป็นตารางขวางนะครับ เป็นคำสั่งศูนย์บริหารสถานการณ์ หรือ ศบค. นะครับ เป็นแนวทางการปฏิบัติการ เป็นฉบับที่ 11 ย่อยขึ้นมานะครับ ก็คือเพื่อที่จะให้ดำเนินงานของ มีนักท่องเที่ยวที่จะเข้ามานี่นะครับ เป็นตารางขวาง ๆ ก็จะนำเรียนว่า เพื่อให้ผู้ที่มีส่วนเกี่ยวข้อง ได้ดำเนินการนะครับ ได้อย่างถูกต้องนะครับ ก็โดยสรุปง่าย ๆ ก็คือว่าวันพรุ่งนี้นี่นะครับ ตามที่ที่ประชุมได้รายงานว่าจะมีเที่ยวบินเข้ามา 4 เที่ยวบิน ที่เกิดจากการประสานงานของทางกระทรวงการท่องเที่ยวและกีฬานะครับ แล้วก็ทาง ททท. กับทางผู้ที่เป็นนักท่องเที่ยว จะมาโดยตัวเลขโดยประมาณนี่ 249 คน มาจากหลาย ๆ ชาตินะครับ ที่หลักใหญ่ ๆ ก็จะเป็นอิสราเอล อาบูดาบี แล้วก็การ์ตาเราจะเข้าใจเลยนะครับ เพราะว่าประเทศเขาส่วนใหญ่แล้วก็ได้รับวัคซีนนะครับ เขาจะมาเป็นกลุ่มท่องเที่ยวกลุ่มใหญ่ ที่จะเข้ามาในประเทศไทยเราในรอบนี้นะครับ ซึ่งในมาตรการการป้องกันที่เป็นตารางขวางที่ว่านี้ ก็จะมีสาระสำคัญเยอะเลยนะครับ แต่ผมของสรุป ก็คือว่าเพื่อสร้างความมั่นใจ พอมาอ่านแล้วนี่ จะเห็นแล้วว่า มีมาตรการก่อนเดินทางเข้ามา ต้องทำอะไรบ้าง บอกมาเป็นข้อ ๆ เลยครับ ถ้าจะเข้ามานี่จะต้องมีเอกสารทั้งหมด 5 อย่างนะครับ 1. คือหนังสือรับรอง ในราชอาณาจักรได้หรือ Citificate of Centri หรือ COE ที่คุ้นเคยกันน่ะนะครับ 2. คือใบรับรองแพทย์ แล้วก็ได้รับการตรวจ การตรวจ Swab สารคัดหลั่งนี่นะครับ RTPCR ตรวจก่อนเดินทางนะครับ อันที่ 3 มีกรมธรรม์ ที่จะเข้ามานี่ต้องมีการดูแล ได้ อันนี้ต้อง 100,000 ดอลลาร์ อันที่ 4 ก็คือมีหลักฐานการพักและค่าตรวจนะครับ RT PCR การเข้าพักไม่น้อยกว่า 14 วัน ถ้าเขาจะกลับก่อนก็ได้ แต่ว่าจะต้องกลับเลย ออกจากนอกประเทศไปเลย แล้วก็ข้อที่ 5 คือ มีเอกสารรับรองว่าได้รับการฉีดวัคซีนนะครับ ซึ่งเป็นวัคซีนที่เราได้รับ ว่าด้วยยาหรือว่า การรับรองจากอนามัยโลก วันนี้ก็ทางกระทรวงสาธารณสุขก็ลิสต์ไว้พอดีผมขออนุญาตไม่ได้นำสไลด์เพิ่มเติมเข้ามา แต่ว่าก็ยืนยันว่า แต่ละตัวก็ได้มาตรฐานนะครับ นี่คือสิ่งที่เป็นตัวอย่าง และพอเข้ามาในประเทศไทยเราก็จะมีการบินตรงไปที่เกาะภูเก็ตเลย หรืออาจจะมีการที่เราเรียกว่า Tre ให้เพียงพอ แล้วเปลี่ยนเครื่อง แล้วมาลงที่ภูเก็ต โดยลงขั้นต้นอาจจะเป็นที่สุวรรณภูมิ ได้เพียงพอขึ้นเครื่องมา ก็มาลงที่ภูเก็ตต่อนะครับ ซึ่งก็จะไม่มีการไปปะปนกับคนของทางที่เขาฉีดวัคซีนแล้ว ไม่ไปปะปนกับคนกลุ่มอื่นเลย เป็นการซีลรูทต่าง ๆ เอาไว้ เพื่อที่จะได้มั่นใจนะครับ ในระบบของการดูแลติดตาม แล้วพอลงมาที่เกาะภูเก็ตก็ดำเนินการให้เขาเดินทางท่องเที่ยวในนั้นนะครับ ถ้าต้องการอยู่ในประเทศไทยต่อก็ให้อยู่เกินกว่า 14 วัน จะมีการตรวจเพิ่มขึ้นอีก 2 ครั้ง มีการตรวจเพิ่มขึ้นอีก 2 ครั้ง ก็จะมีการตรวจหาเชื้อโควิดนี่ในวันที่ 6-7 นี่ และวันที่ 12-13 ถ้าจะต้องอยู่ต่อ ตรวจก่อนครั้งที่ 1 ก่อนมา แล้วถ้าจะอยู่ต่อก็ อยู่ครบ 7 วัน ถ้าจะเกินกว่านั้นก็ตรวจซ้ำอีก 12-13 เลยนะครับ แล้วก็หลังวันที่ 14 ก็ไปสมุยก็ได้ ไปที่ไหนก็ได้ถ้าเรามีพื้นที่ในประเทศไทย ที่เราต้องการให้เขาได้ไป ก็จะเป็นสิ่งที่สร้างความมั่นใจ ก็อยู่ 3 วัน 5 วัน แล้วแต่นะครับ เราก็อยากให้เขาอยู่กับเรานาน ๆ น่ะนะครับ ประทานโทษครับ ครั้งนี้ไม่แน่ใจว่าอยู่ขั้นต่ำเท่าไรนะครับ อาจจะให้ได้อยู่นานที่สุดสามารถออกจากเกาะภูเก็ตได้นะครับ ก็จะต้องกลับบ้านเขาไป นี่คือสิ่งที่เป็นการพูดคุยกันในวันนี้ แล้วก็สร้างความมั่นใจให้กับเรื่องของการการขับเคลื่อนเศรษฐกิจ มั่นใจให้กับพี่น้องประชาชนครับ</w:t>
      </w:r>
    </w:p>
    <w:p>
      <w:pPr>
        <w:pStyle w:val="BodyText"/>
      </w:pPr>
      <w:r>
        <w:t xml:space="preserve">(คุณปวีณา) ค่ะ นอกจากเรื่องของภูเก็ต Sandbox แล้ว มีคำถามจากประชาชนนะคะ ถามความชัดเจนเรื่องของการเดินทางของกรุงเทพมหานคร ถ้าจะไปพื้นที่ควบคุมสูงสุด 4 ชายแดนภาคใต้ ว่าจำเป็นต้องมีเอกสารขออนุญาตเดินทางหรือเปล่านะคะ เพราะประชาชนบางส่วนเขาไปขอเอกสารจากที่สำนักงานเขต แต่ว่าได้รับการปฏิเสธค่ะ</w:t>
      </w:r>
    </w:p>
    <w:p>
      <w:pPr>
        <w:pStyle w:val="BodyText"/>
      </w:pPr>
      <w:r>
        <w:t xml:space="preserve">(นายแพทย์ทวีศิลป์) ครับ อันนี้ผมก็ได้ปรึกษาทางกฎหมายของ ศบค. นะครับ ยืนยันว่าในข้อกำหนดในฉบับที่ 25 นี่ เจตนาของการออกข้อกำหนดนี้มา ก็คือจะให้เฉพาะคนที่จะให้คนที่จะออกจาก 4 จังหวัดชายแดนใต้ มีเอกสารที่จะออกไปจาก 4 จังหวัดนี้ ต้องขออนุญาตจากทางการเพื่อที่จะออกจาก 4 จังหวัดนี้ เพราะฉะนั้น ตรงนี้ ก็คือเจตนา ก็คือมีการติดเชื้อกันอยู่ภายในจังหวัดชายแดนใต้ที่มีจำนวนมาก แล้วก็มีข่าวว่าออกไปก่อนแล้ว แล้วก็ทำให้จังหวัดอื่น ๆ ติดไปเป็นสิบ ๆ จังหวัดนี่นะครับ แต่คนที่จะเข้าไปนะครับ ซึ่งอันนี้คณะกรรมการโรคติดต่อจังหวัดนี่จะต้องออกมาตรการขึ้นมา ผมก็ทวนสอบถามว่ามีฝ่ายกฎหมายได้ได้ว่าทางจังหวัดต่าง ๆ ได้ออกมาตรการ ต้องมีใบโชว์มาว่าจะเข้าจังหวัดได้หรือเปล่า เป็นอย่างนั้น แต่ถามว่าจำเป็นมั้ย ไม่จำเป็นที่จะต้องมีใบนี้ อันนี้อาจจะต้องสื่อสารหรือเช็กให้ดีกับทางจังหวัดก่อน แต่จังหวัดสามารถข้อปฏิบัติที่ เป็นคณะกรรมการโรคติดต่อจังหวัด ที่เข้มกว่าที่อื่นได้ แต่การออกใบนี่ก็ไม่ได้มักจะทำกัน แต่มักจะทำให้วิธีอื่น ๆ เช่นว่ามาแล้วท่านต้องถูกกักตัวในพื้นที่ที่เขาต้องให้กักตัวนะ เช่น เช่นถ้ามาจากสีแดงเข้ม ก็ต้องกักตัว 14 วัน เหมือนกับที่ไปทางภาคอีสาน หรือไปที่อื่น ๆ นะครับ ซึ่งเราก็จะได้รับทราบข่าวนะครับ ตอนนี้แรงงานไปทางอีสาน กลับคืนบ้านนี่ก็ต้องถูกกักตัว แต่ไม่ได้ต้องขอดูใบกัน การขอดูใบนี่อันนี้เดี๋ยวจะต้องดูว่าเกิดขึ้นที่จังหวัดใด อันนั้นต้อทางคณะกรรมการโรคติดต่อจังหวัด 4 จังหวัดชายแดนใต้ เพราะฉะนั้นการขอใบอนุญาต ก็ลำบากกับผู้เดินทางต้องมาออกจากที่สำนักงานเขตอาจจะบอกว่าไม่ได้เป็นธุระอะไรที่เขาจะต้องมาออกตรงนี้ ซึ่งก็เป็นเรื่องที่ยากพอสมควร แล้วไปกักตัวตรงนั้นจะง่ายกว่า ฝากให้ทางฝ่ายทางภาครัฐได้ทำความเข้าใจกับข้อกำหนดนี้ที่เกิดขึ้นด้วยนะครับ ครับผม</w:t>
      </w:r>
    </w:p>
    <w:p>
      <w:pPr>
        <w:pStyle w:val="BodyText"/>
      </w:pPr>
      <w:r>
        <w:t xml:space="preserve">(คุณปวีณา) ค่ะ วันนี้หมดประเด็นคำถามแล้วค่ะ คุณหมอมีอะไรจะฝากทิ้งท้ายให้กับประชาชนที่ติดตามการแถลงไหมคะ</w:t>
      </w:r>
    </w:p>
    <w:p>
      <w:pPr>
        <w:pStyle w:val="BodyText"/>
      </w:pPr>
      <w:r>
        <w:t xml:space="preserve">(นายแพทย์ทวีศิลป์) ครับผม การติดเชื้อที่ยาวนาน เป็นปีนะครับ ที่สำคัญอย่าว่าแต่เป็นการติดเชื้อที่เกิดขึ้นกับตัวเราเองถ้าเราปวดด้วยนี่ครับ แต่ที่สำคัญมันจะมีความเหนื่อยล้าทางด้านอารมณ์และสังคม สิ่งเหล่านี้เป็นปรากฏการณ์ที่เกิดขึ้นประเทศไทยนะครับ เกิดขึ้นไปทั่วโลก ความเหนื่อยล้า อ่อนล้า หรือหมดไวฟมันทำให้เราที่จะรวมพลังกันได้ ผมต้องขอกราบขอความร่วมมือกับพี่น้องประชาชนทุก ๆ ท่านนะครับ ในความยากลำบากนี้ คำว่า</w:t>
      </w:r>
      <w:r>
        <w:t xml:space="preserve"> </w:t>
      </w:r>
      <w:r>
        <w:t xml:space="preserve">“</w:t>
      </w:r>
      <w:r>
        <w:t xml:space="preserve">อึด ฮึด สู้</w:t>
      </w:r>
      <w:r>
        <w:t xml:space="preserve">”</w:t>
      </w:r>
      <w:r>
        <w:t xml:space="preserve"> </w:t>
      </w:r>
      <w:r>
        <w:t xml:space="preserve">กรมสุขภาพจิตที่เคยเอามาใช้ในช่วงที่วิกฤตภัยพิบัติต่าง ๆ หลาย ๆ ครั้ง ต้องนำมาคิดมาไต่ตรองใช้กันอีกทีหนึ่ง หลายครั้งที่เราหมดพลัง แต่พอเรามีเห็นคนที่จะสามารถที่จะยืนได้ด้วยตัวเอง ที่มีกำลังใจ ให้กันและกันอันนี้มีความสำคัญที่จะเผื่อแผ่ไปยังคนอื่นได้ กำลังใจนั้นนอกจากจะสร้างจากตัวเองได้ด้วย ก็สร้างได้ด้วยคนใกล้เคียง ก็สามารถคำที่จะสร้างกำลังใจ ที่จะให้เกิดขึ้นตอนนี้ได้มาก ๆ เราจะได้ก้าวผ่านความทุกข์ยากความยากลำบากนี้ไปด้วยกัน ก็ขอกราบขอบพระคุณเป็นอย่างสูงครับ</w:t>
      </w:r>
    </w:p>
    <w:p>
      <w:pPr>
        <w:pStyle w:val="BodyText"/>
      </w:pPr>
      <w:r>
        <w:t xml:space="preserve">(คุณปวีณา) กราบขอบพระคุณค่ะ นายแพทย์ทวีศิลป์ วิษณุโยธิน โฆษก ศบค.</w:t>
      </w:r>
    </w:p>
    <w:p>
      <w:pPr>
        <w:pStyle w:val="BodyText"/>
      </w:pPr>
      <w:r>
        <w:t xml:space="preserve">(คุณปวีณา) ท่านก็เน้นย้ำว่า ถึงแม้ว่าเราจะอ่อนล้าหรือว่าได้รับผลกระทบเป็นอย่างยิ่งนะคะ สิ่งสำคัญ ก็คือเรื่องของการได้รับความร่วมมือและความเข้าใจที่ถูกต้อง ซึ่งวันนี้ค่ะ การสนทนาของเรานี่กันเรื่องของการบริหารจัดการเตียง เพื่อให้คุณผู้ชมมั่นใจว่า ภาครัฐเตรียมแผนในการรับมืออย่างไรและเหตุการณ์ที่เกิดขึ้น ณ วันนี้มีการแก้ไขอย่างไรนะคะ แต่ก่อนอื่นค่ะ ไปติดตามการแถลงข่าวภาคภาษาอังกฤษนะคะ จากรองอธิบดีกรมสารนิเทศ และโฆษกกระทรวงการต่างประเทศค่ะ เรียนเชิญค่ะ</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ปวีณา) กราบขอบพระคุณค่ะ ท่านและรองโฆษกกระทรวงการต่างประเทศค่ะ สำหรับช่วงของการสนทนานะคะ อย่างที่บอกคุณผู้ชมไป วันนี้จะมาพูดคุยเรื่องของการบริหารจัดการเตียงรองรับสถานการณ์ คุณผู้ชมหลายท่านได้เห็นตัวเลขผู้ติดเชื้อ เป็นผู้ป่วยที่มีอาการหนักรวมถึงต้องใช้เครื่องช่วยหายใจ มีความกังวลเรื่องนี้เป็นอย่างมากนคะ เดี๋ยวช่วงหน้ากลับมา ว่า มาตรการการรับมือกับสถานการณ์อย่างนี้เป็นอย่างไร พักกันสักครู่ค่ะ</w:t>
      </w:r>
    </w:p>
    <w:p>
      <w:pPr>
        <w:pStyle w:val="BodyText"/>
      </w:pPr>
      <w:r>
        <w:t xml:space="preserve">[เสียงดนตรี]</w:t>
      </w:r>
    </w:p>
    <w:p>
      <w:pPr>
        <w:pStyle w:val="BodyText"/>
      </w:pPr>
      <w:r>
        <w:t xml:space="preserve">[เสียงดนตรี] // สวัสดีนะครับ ผมตงตง ผมก็อยากส่งกำลังใจ</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30 มิ.ย. 64)</dc:title>
  <dc:creator/>
  <cp:keywords/>
  <dcterms:created xsi:type="dcterms:W3CDTF">2021-06-30T06:46:53Z</dcterms:created>
  <dcterms:modified xsi:type="dcterms:W3CDTF">2021-06-30T06: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0 มิถุนายน 2564 เวลา 12.15 น.</vt:lpwstr>
  </property>
  <property fmtid="{D5CDD505-2E9C-101B-9397-08002B2CF9AE}" pid="3" name="subtitle">
    <vt:lpwstr/>
  </property>
</Properties>
</file>